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D7C2EF" w14:textId="77777777" w:rsidR="00357DB3" w:rsidRPr="00DC3F8C" w:rsidRDefault="00357DB3" w:rsidP="00357DB3">
      <w:pPr>
        <w:pStyle w:val="Title"/>
        <w:jc w:val="center"/>
      </w:pPr>
      <w:r w:rsidRPr="00DC3F8C">
        <w:t xml:space="preserve">Abbeydale Vetlink Veterinary </w:t>
      </w:r>
      <w:r>
        <w:t>T</w:t>
      </w:r>
      <w:r w:rsidRPr="00DC3F8C">
        <w:t>raining</w:t>
      </w:r>
    </w:p>
    <w:p w14:paraId="795DFD8C" w14:textId="77777777" w:rsidR="00357DB3" w:rsidRDefault="00357DB3" w:rsidP="00357DB3">
      <w:pPr>
        <w:pStyle w:val="Title"/>
        <w:jc w:val="center"/>
      </w:pPr>
      <w:r w:rsidRPr="00DC3F8C">
        <w:t>Complaint form</w:t>
      </w:r>
    </w:p>
    <w:p w14:paraId="25D4E2F1" w14:textId="77777777" w:rsidR="00357DB3" w:rsidRDefault="00357DB3" w:rsidP="00357DB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357DB3" w14:paraId="6D397D05" w14:textId="77777777" w:rsidTr="009C2344">
        <w:trPr>
          <w:trHeight w:val="680"/>
        </w:trPr>
        <w:tc>
          <w:tcPr>
            <w:tcW w:w="4508" w:type="dxa"/>
            <w:vAlign w:val="center"/>
          </w:tcPr>
          <w:p w14:paraId="7312ED6C" w14:textId="77777777" w:rsidR="00357DB3" w:rsidRDefault="00357DB3" w:rsidP="009C2344">
            <w:r>
              <w:t>Name;</w:t>
            </w:r>
          </w:p>
        </w:tc>
        <w:tc>
          <w:tcPr>
            <w:tcW w:w="4508" w:type="dxa"/>
            <w:vAlign w:val="center"/>
          </w:tcPr>
          <w:p w14:paraId="382B3914" w14:textId="77777777" w:rsidR="00357DB3" w:rsidRDefault="00357DB3" w:rsidP="009C2344">
            <w:r>
              <w:t>Group name;</w:t>
            </w:r>
          </w:p>
        </w:tc>
      </w:tr>
      <w:tr w:rsidR="00357DB3" w14:paraId="6C5DC026" w14:textId="77777777" w:rsidTr="009C2344">
        <w:trPr>
          <w:trHeight w:val="680"/>
        </w:trPr>
        <w:tc>
          <w:tcPr>
            <w:tcW w:w="9016" w:type="dxa"/>
            <w:gridSpan w:val="2"/>
            <w:vAlign w:val="center"/>
          </w:tcPr>
          <w:p w14:paraId="517E10F7" w14:textId="77777777" w:rsidR="00357DB3" w:rsidRDefault="00357DB3" w:rsidP="009C2344">
            <w:r>
              <w:t>Training practice name;</w:t>
            </w:r>
          </w:p>
        </w:tc>
      </w:tr>
      <w:tr w:rsidR="00357DB3" w14:paraId="42AB338B" w14:textId="77777777" w:rsidTr="009C2344">
        <w:trPr>
          <w:trHeight w:val="8398"/>
        </w:trPr>
        <w:tc>
          <w:tcPr>
            <w:tcW w:w="9016" w:type="dxa"/>
            <w:gridSpan w:val="2"/>
          </w:tcPr>
          <w:p w14:paraId="63A16BA3" w14:textId="77777777" w:rsidR="00357DB3" w:rsidRDefault="00357DB3" w:rsidP="009C2344">
            <w:r>
              <w:t>Complaint Details (continue on a separate sheet if needed)</w:t>
            </w:r>
          </w:p>
        </w:tc>
      </w:tr>
      <w:tr w:rsidR="00357DB3" w14:paraId="30724E5F" w14:textId="77777777" w:rsidTr="009C2344">
        <w:trPr>
          <w:trHeight w:val="850"/>
        </w:trPr>
        <w:tc>
          <w:tcPr>
            <w:tcW w:w="4508" w:type="dxa"/>
            <w:vAlign w:val="center"/>
          </w:tcPr>
          <w:p w14:paraId="3CE5217B" w14:textId="77777777" w:rsidR="00357DB3" w:rsidRDefault="00357DB3" w:rsidP="009C2344">
            <w:r>
              <w:t xml:space="preserve">Date; </w:t>
            </w:r>
          </w:p>
        </w:tc>
        <w:tc>
          <w:tcPr>
            <w:tcW w:w="4508" w:type="dxa"/>
            <w:vAlign w:val="center"/>
          </w:tcPr>
          <w:p w14:paraId="3D423830" w14:textId="77777777" w:rsidR="00357DB3" w:rsidRDefault="00357DB3" w:rsidP="009C2344">
            <w:r>
              <w:t xml:space="preserve">Signature; </w:t>
            </w:r>
          </w:p>
        </w:tc>
      </w:tr>
    </w:tbl>
    <w:p w14:paraId="1C60CFF1" w14:textId="77777777" w:rsidR="00A051B4" w:rsidRDefault="00A051B4"/>
    <w:sectPr w:rsidR="00A051B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2MLQwNjMwNDW1tDBV0lEKTi0uzszPAykwrAUAohqzNywAAAA="/>
  </w:docVars>
  <w:rsids>
    <w:rsidRoot w:val="00357DB3"/>
    <w:rsid w:val="00357DB3"/>
    <w:rsid w:val="00A051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E79ABF"/>
  <w15:chartTrackingRefBased/>
  <w15:docId w15:val="{2B9B8D79-31D7-44BB-A8BF-589A590539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7DB3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57DB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57DB3"/>
    <w:rPr>
      <w:rFonts w:asciiTheme="majorHAnsi" w:eastAsiaTheme="majorEastAsia" w:hAnsiTheme="majorHAnsi" w:cstheme="majorBidi"/>
      <w:spacing w:val="-10"/>
      <w:kern w:val="28"/>
      <w:sz w:val="56"/>
      <w:szCs w:val="56"/>
      <w14:ligatures w14:val="none"/>
    </w:rPr>
  </w:style>
  <w:style w:type="table" w:styleId="TableGrid">
    <w:name w:val="Table Grid"/>
    <w:basedOn w:val="TableNormal"/>
    <w:uiPriority w:val="39"/>
    <w:rsid w:val="00357DB3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</Words>
  <Characters>153</Characters>
  <Application>Microsoft Office Word</Application>
  <DocSecurity>0</DocSecurity>
  <Lines>1</Lines>
  <Paragraphs>1</Paragraphs>
  <ScaleCrop>false</ScaleCrop>
  <Company/>
  <LinksUpToDate>false</LinksUpToDate>
  <CharactersWithSpaces>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antha morgan</dc:creator>
  <cp:keywords/>
  <dc:description/>
  <cp:lastModifiedBy>samantha morgan</cp:lastModifiedBy>
  <cp:revision>1</cp:revision>
  <dcterms:created xsi:type="dcterms:W3CDTF">2023-08-12T08:17:00Z</dcterms:created>
  <dcterms:modified xsi:type="dcterms:W3CDTF">2023-08-12T08:17:00Z</dcterms:modified>
</cp:coreProperties>
</file>